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E70E7" w14:textId="31577E4D" w:rsidR="00286E41" w:rsidRPr="003441CE" w:rsidRDefault="00286E41" w:rsidP="003441CE">
      <w:pPr>
        <w:jc w:val="center"/>
        <w:rPr>
          <w:rFonts w:asciiTheme="majorHAnsi" w:hAnsiTheme="majorHAnsi"/>
          <w:b/>
          <w:bCs/>
          <w:sz w:val="28"/>
          <w:lang w:val="en-GB"/>
        </w:rPr>
      </w:pPr>
      <w:r w:rsidRPr="003441CE">
        <w:rPr>
          <w:rFonts w:asciiTheme="majorHAnsi" w:hAnsiTheme="majorHAnsi"/>
          <w:b/>
          <w:bCs/>
          <w:sz w:val="28"/>
          <w:lang w:val="en-GB"/>
        </w:rPr>
        <w:t>ICER</w:t>
      </w:r>
      <w:r w:rsidR="00CD6CE8">
        <w:rPr>
          <w:rFonts w:asciiTheme="majorHAnsi" w:hAnsiTheme="majorHAnsi"/>
          <w:b/>
          <w:bCs/>
          <w:sz w:val="28"/>
          <w:lang w:val="en-GB"/>
        </w:rPr>
        <w:t xml:space="preserve"> WIE 2022 </w:t>
      </w:r>
      <w:r w:rsidR="00A63988" w:rsidRPr="003441CE">
        <w:rPr>
          <w:rFonts w:asciiTheme="majorHAnsi" w:hAnsiTheme="majorHAnsi"/>
          <w:b/>
          <w:bCs/>
          <w:sz w:val="28"/>
          <w:lang w:val="en-GB"/>
        </w:rPr>
        <w:t>Peer coaching</w:t>
      </w:r>
      <w:r w:rsidRPr="003441CE">
        <w:rPr>
          <w:rFonts w:asciiTheme="majorHAnsi" w:hAnsiTheme="majorHAnsi"/>
          <w:b/>
          <w:bCs/>
          <w:sz w:val="28"/>
          <w:lang w:val="en-GB"/>
        </w:rPr>
        <w:t xml:space="preserve"> Application Form</w:t>
      </w:r>
    </w:p>
    <w:p w14:paraId="62AE4427" w14:textId="77777777" w:rsidR="00ED4383" w:rsidRPr="003441CE" w:rsidRDefault="00ED4383" w:rsidP="00E50C7B">
      <w:pPr>
        <w:jc w:val="both"/>
        <w:rPr>
          <w:rFonts w:asciiTheme="majorHAnsi" w:hAnsiTheme="majorHAnsi"/>
          <w:b/>
          <w:bCs/>
          <w:lang w:val="en-GB"/>
        </w:rPr>
      </w:pPr>
    </w:p>
    <w:p w14:paraId="52797E48" w14:textId="56BFEC90" w:rsidR="00ED4383" w:rsidRPr="003441CE" w:rsidRDefault="00ED4383" w:rsidP="003441CE">
      <w:pPr>
        <w:jc w:val="center"/>
        <w:rPr>
          <w:rFonts w:asciiTheme="majorHAnsi" w:hAnsiTheme="majorHAnsi"/>
          <w:b/>
          <w:bCs/>
          <w:i/>
          <w:iCs/>
          <w:lang w:val="en-GB"/>
        </w:rPr>
      </w:pPr>
      <w:r w:rsidRPr="003441CE">
        <w:rPr>
          <w:rFonts w:asciiTheme="majorHAnsi" w:hAnsiTheme="majorHAnsi"/>
          <w:b/>
          <w:bCs/>
          <w:i/>
          <w:iCs/>
          <w:lang w:val="en-GB"/>
        </w:rPr>
        <w:t>Information (</w:t>
      </w:r>
      <w:r w:rsidR="0057361A" w:rsidRPr="003441CE">
        <w:rPr>
          <w:rFonts w:asciiTheme="majorHAnsi" w:hAnsiTheme="majorHAnsi"/>
          <w:b/>
          <w:bCs/>
          <w:i/>
          <w:iCs/>
          <w:lang w:val="en-GB"/>
        </w:rPr>
        <w:t>only</w:t>
      </w:r>
      <w:r w:rsidRPr="003441CE">
        <w:rPr>
          <w:rFonts w:asciiTheme="majorHAnsi" w:hAnsiTheme="majorHAnsi"/>
          <w:b/>
          <w:bCs/>
          <w:i/>
          <w:iCs/>
          <w:lang w:val="en-GB"/>
        </w:rPr>
        <w:t xml:space="preserve"> women </w:t>
      </w:r>
      <w:r w:rsidR="0057361A" w:rsidRPr="003441CE">
        <w:rPr>
          <w:rFonts w:asciiTheme="majorHAnsi" w:hAnsiTheme="majorHAnsi"/>
          <w:b/>
          <w:bCs/>
          <w:i/>
          <w:iCs/>
          <w:lang w:val="en-GB"/>
        </w:rPr>
        <w:t>are</w:t>
      </w:r>
      <w:r w:rsidRPr="003441CE">
        <w:rPr>
          <w:rFonts w:asciiTheme="majorHAnsi" w:hAnsiTheme="majorHAnsi"/>
          <w:b/>
          <w:bCs/>
          <w:i/>
          <w:iCs/>
          <w:lang w:val="en-GB"/>
        </w:rPr>
        <w:t xml:space="preserve"> </w:t>
      </w:r>
      <w:r w:rsidR="0057361A" w:rsidRPr="003441CE">
        <w:rPr>
          <w:rFonts w:asciiTheme="majorHAnsi" w:hAnsiTheme="majorHAnsi"/>
          <w:b/>
          <w:bCs/>
          <w:i/>
          <w:iCs/>
          <w:lang w:val="en-GB"/>
        </w:rPr>
        <w:t>accepted on this programme)</w:t>
      </w:r>
    </w:p>
    <w:p w14:paraId="0FEE5A53" w14:textId="77777777" w:rsidR="003441CE" w:rsidRPr="003441CE" w:rsidRDefault="003441CE" w:rsidP="00E50C7B">
      <w:pPr>
        <w:jc w:val="both"/>
        <w:rPr>
          <w:rFonts w:asciiTheme="majorHAnsi" w:hAnsiTheme="majorHAnsi"/>
          <w:b/>
          <w:bCs/>
          <w:lang w:val="en-GB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240"/>
        <w:gridCol w:w="5250"/>
      </w:tblGrid>
      <w:tr w:rsidR="00ED4383" w:rsidRPr="003441CE" w14:paraId="22794B56" w14:textId="77777777" w:rsidTr="00CD6CE8">
        <w:trPr>
          <w:jc w:val="center"/>
        </w:trPr>
        <w:tc>
          <w:tcPr>
            <w:tcW w:w="5240" w:type="dxa"/>
          </w:tcPr>
          <w:p w14:paraId="19EE8280" w14:textId="5A388916" w:rsidR="00ED4383" w:rsidRPr="003441CE" w:rsidRDefault="00ED4383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  <w:r w:rsidRPr="003441CE">
              <w:rPr>
                <w:rFonts w:asciiTheme="majorHAnsi" w:hAnsiTheme="majorHAnsi"/>
                <w:b/>
                <w:bCs/>
                <w:lang w:val="en-GB"/>
              </w:rPr>
              <w:t>Name (Mr/Ms First name, Family name)</w:t>
            </w:r>
            <w:r w:rsidR="00CE76E9">
              <w:rPr>
                <w:rFonts w:asciiTheme="majorHAnsi" w:hAnsiTheme="majorHAnsi"/>
                <w:b/>
                <w:bCs/>
                <w:lang w:val="en-GB"/>
              </w:rPr>
              <w:t>:</w:t>
            </w:r>
          </w:p>
        </w:tc>
        <w:tc>
          <w:tcPr>
            <w:tcW w:w="5250" w:type="dxa"/>
          </w:tcPr>
          <w:p w14:paraId="6E112304" w14:textId="77777777" w:rsidR="00ED4383" w:rsidRPr="003441CE" w:rsidRDefault="00ED4383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</w:tc>
      </w:tr>
      <w:tr w:rsidR="00ED4383" w:rsidRPr="003441CE" w14:paraId="39DCD07C" w14:textId="77777777" w:rsidTr="00CD6CE8">
        <w:trPr>
          <w:trHeight w:val="447"/>
          <w:jc w:val="center"/>
        </w:trPr>
        <w:tc>
          <w:tcPr>
            <w:tcW w:w="5240" w:type="dxa"/>
          </w:tcPr>
          <w:p w14:paraId="224BF7E3" w14:textId="39BCE192" w:rsidR="00ED4383" w:rsidRPr="003441CE" w:rsidRDefault="00F97AF7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  <w:r w:rsidRPr="003441CE">
              <w:rPr>
                <w:rFonts w:asciiTheme="majorHAnsi" w:hAnsiTheme="majorHAnsi"/>
                <w:b/>
                <w:bCs/>
                <w:lang w:val="en-GB"/>
              </w:rPr>
              <w:t>Organisation (</w:t>
            </w:r>
            <w:r w:rsidR="004517AE" w:rsidRPr="003441CE">
              <w:rPr>
                <w:rFonts w:asciiTheme="majorHAnsi" w:hAnsiTheme="majorHAnsi"/>
                <w:b/>
                <w:bCs/>
                <w:lang w:val="en-GB"/>
              </w:rPr>
              <w:t xml:space="preserve">ACER/FERC, </w:t>
            </w:r>
            <w:r w:rsidRPr="003441CE">
              <w:rPr>
                <w:rFonts w:asciiTheme="majorHAnsi" w:hAnsiTheme="majorHAnsi"/>
                <w:b/>
                <w:bCs/>
                <w:lang w:val="en-GB"/>
              </w:rPr>
              <w:t>NRA)</w:t>
            </w:r>
            <w:r w:rsidR="00CE76E9">
              <w:rPr>
                <w:rFonts w:asciiTheme="majorHAnsi" w:hAnsiTheme="majorHAnsi"/>
                <w:b/>
                <w:bCs/>
                <w:lang w:val="en-GB"/>
              </w:rPr>
              <w:t>:</w:t>
            </w:r>
          </w:p>
        </w:tc>
        <w:tc>
          <w:tcPr>
            <w:tcW w:w="5250" w:type="dxa"/>
          </w:tcPr>
          <w:p w14:paraId="57718A8B" w14:textId="77777777" w:rsidR="00ED4383" w:rsidRPr="003441CE" w:rsidRDefault="00ED4383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</w:tc>
      </w:tr>
      <w:tr w:rsidR="00804769" w:rsidRPr="003441CE" w14:paraId="6A8CCC91" w14:textId="77777777" w:rsidTr="00CD6CE8">
        <w:trPr>
          <w:trHeight w:val="447"/>
          <w:jc w:val="center"/>
        </w:trPr>
        <w:tc>
          <w:tcPr>
            <w:tcW w:w="5240" w:type="dxa"/>
          </w:tcPr>
          <w:p w14:paraId="4661B11C" w14:textId="373CE301" w:rsidR="00804769" w:rsidRPr="003441CE" w:rsidRDefault="00804769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  <w:r>
              <w:rPr>
                <w:rFonts w:asciiTheme="majorHAnsi" w:hAnsiTheme="majorHAnsi"/>
                <w:b/>
                <w:bCs/>
                <w:lang w:val="en-GB"/>
              </w:rPr>
              <w:t>Country:</w:t>
            </w:r>
          </w:p>
        </w:tc>
        <w:tc>
          <w:tcPr>
            <w:tcW w:w="5250" w:type="dxa"/>
          </w:tcPr>
          <w:p w14:paraId="2CD460A8" w14:textId="77777777" w:rsidR="00804769" w:rsidRPr="003441CE" w:rsidRDefault="00804769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</w:tc>
      </w:tr>
      <w:tr w:rsidR="00ED4383" w:rsidRPr="003441CE" w14:paraId="3FBB1DB0" w14:textId="77777777" w:rsidTr="00CD6CE8">
        <w:trPr>
          <w:jc w:val="center"/>
        </w:trPr>
        <w:tc>
          <w:tcPr>
            <w:tcW w:w="5240" w:type="dxa"/>
          </w:tcPr>
          <w:p w14:paraId="673704A7" w14:textId="1DB07F34" w:rsidR="00ED4383" w:rsidRPr="003441CE" w:rsidRDefault="00ED4383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  <w:r w:rsidRPr="003441CE">
              <w:rPr>
                <w:rFonts w:asciiTheme="majorHAnsi" w:hAnsiTheme="majorHAnsi"/>
                <w:b/>
                <w:bCs/>
                <w:lang w:val="en-GB"/>
              </w:rPr>
              <w:t>Division</w:t>
            </w:r>
            <w:r w:rsidR="00CE76E9">
              <w:rPr>
                <w:rFonts w:asciiTheme="majorHAnsi" w:hAnsiTheme="majorHAnsi"/>
                <w:b/>
                <w:bCs/>
                <w:lang w:val="en-GB"/>
              </w:rPr>
              <w:t>:</w:t>
            </w:r>
          </w:p>
        </w:tc>
        <w:tc>
          <w:tcPr>
            <w:tcW w:w="5250" w:type="dxa"/>
          </w:tcPr>
          <w:p w14:paraId="44BA722E" w14:textId="77777777" w:rsidR="00ED4383" w:rsidRPr="003441CE" w:rsidRDefault="00ED4383" w:rsidP="00F97AF7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</w:tc>
      </w:tr>
      <w:tr w:rsidR="00433622" w:rsidRPr="003441CE" w14:paraId="56A7EAAD" w14:textId="77777777" w:rsidTr="00CD6CE8">
        <w:trPr>
          <w:jc w:val="center"/>
        </w:trPr>
        <w:tc>
          <w:tcPr>
            <w:tcW w:w="5240" w:type="dxa"/>
          </w:tcPr>
          <w:p w14:paraId="5A5BBF7D" w14:textId="7B397793" w:rsidR="00433622" w:rsidRPr="003441CE" w:rsidRDefault="00433622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  <w:r w:rsidRPr="003441CE">
              <w:rPr>
                <w:rFonts w:asciiTheme="majorHAnsi" w:hAnsiTheme="majorHAnsi"/>
                <w:b/>
                <w:bCs/>
                <w:lang w:val="en-GB"/>
              </w:rPr>
              <w:t>Job title</w:t>
            </w:r>
            <w:r w:rsidR="00CE76E9">
              <w:rPr>
                <w:rFonts w:asciiTheme="majorHAnsi" w:hAnsiTheme="majorHAnsi"/>
                <w:b/>
                <w:bCs/>
                <w:lang w:val="en-GB"/>
              </w:rPr>
              <w:t>:</w:t>
            </w:r>
          </w:p>
        </w:tc>
        <w:tc>
          <w:tcPr>
            <w:tcW w:w="5250" w:type="dxa"/>
          </w:tcPr>
          <w:p w14:paraId="0CCE0524" w14:textId="77777777" w:rsidR="00433622" w:rsidRPr="003441CE" w:rsidRDefault="00433622" w:rsidP="00F97AF7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</w:tc>
      </w:tr>
      <w:tr w:rsidR="00286E41" w:rsidRPr="003441CE" w14:paraId="09F9E5E8" w14:textId="77777777" w:rsidTr="00CD6CE8">
        <w:trPr>
          <w:trHeight w:val="415"/>
          <w:jc w:val="center"/>
        </w:trPr>
        <w:tc>
          <w:tcPr>
            <w:tcW w:w="5240" w:type="dxa"/>
          </w:tcPr>
          <w:p w14:paraId="2A522642" w14:textId="28E52E99" w:rsidR="00286E41" w:rsidRPr="003441CE" w:rsidRDefault="00286E41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  <w:r w:rsidRPr="003441CE">
              <w:rPr>
                <w:rFonts w:asciiTheme="majorHAnsi" w:hAnsiTheme="majorHAnsi"/>
                <w:b/>
                <w:bCs/>
                <w:lang w:val="en-GB"/>
              </w:rPr>
              <w:t>Time in current role</w:t>
            </w:r>
            <w:r w:rsidR="00CE76E9">
              <w:rPr>
                <w:rFonts w:asciiTheme="majorHAnsi" w:hAnsiTheme="majorHAnsi"/>
                <w:b/>
                <w:bCs/>
                <w:lang w:val="en-GB"/>
              </w:rPr>
              <w:t>:</w:t>
            </w:r>
          </w:p>
        </w:tc>
        <w:tc>
          <w:tcPr>
            <w:tcW w:w="5250" w:type="dxa"/>
          </w:tcPr>
          <w:p w14:paraId="2C92775D" w14:textId="77777777" w:rsidR="00286E41" w:rsidRPr="003441CE" w:rsidRDefault="00286E41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</w:tc>
      </w:tr>
      <w:tr w:rsidR="00F97AF7" w:rsidRPr="003441CE" w14:paraId="6353DF97" w14:textId="77777777" w:rsidTr="00CD6CE8">
        <w:trPr>
          <w:trHeight w:val="415"/>
          <w:jc w:val="center"/>
        </w:trPr>
        <w:tc>
          <w:tcPr>
            <w:tcW w:w="5240" w:type="dxa"/>
          </w:tcPr>
          <w:p w14:paraId="52F5B4D2" w14:textId="27CAC49B" w:rsidR="00F97AF7" w:rsidRPr="003441CE" w:rsidRDefault="00F97AF7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  <w:r w:rsidRPr="003441CE">
              <w:rPr>
                <w:rFonts w:asciiTheme="majorHAnsi" w:hAnsiTheme="majorHAnsi"/>
                <w:b/>
                <w:bCs/>
                <w:lang w:val="en-GB"/>
              </w:rPr>
              <w:t>Length of service within organization</w:t>
            </w:r>
            <w:r w:rsidR="00CE76E9">
              <w:rPr>
                <w:rFonts w:asciiTheme="majorHAnsi" w:hAnsiTheme="majorHAnsi"/>
                <w:b/>
                <w:bCs/>
                <w:lang w:val="en-GB"/>
              </w:rPr>
              <w:t>:</w:t>
            </w:r>
          </w:p>
        </w:tc>
        <w:tc>
          <w:tcPr>
            <w:tcW w:w="5250" w:type="dxa"/>
          </w:tcPr>
          <w:p w14:paraId="3726B754" w14:textId="77777777" w:rsidR="00F97AF7" w:rsidRPr="003441CE" w:rsidRDefault="00F97AF7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</w:tc>
      </w:tr>
      <w:tr w:rsidR="00286E41" w:rsidRPr="003441CE" w14:paraId="10E3BC8C" w14:textId="77777777" w:rsidTr="00CD6CE8">
        <w:trPr>
          <w:trHeight w:val="415"/>
          <w:jc w:val="center"/>
        </w:trPr>
        <w:tc>
          <w:tcPr>
            <w:tcW w:w="5240" w:type="dxa"/>
          </w:tcPr>
          <w:p w14:paraId="23B58809" w14:textId="29AE8901" w:rsidR="00286E41" w:rsidRPr="003441CE" w:rsidRDefault="00F97AF7" w:rsidP="00821EA5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  <w:r w:rsidRPr="003441CE">
              <w:rPr>
                <w:rFonts w:asciiTheme="majorHAnsi" w:hAnsiTheme="majorHAnsi"/>
                <w:b/>
                <w:bCs/>
                <w:lang w:val="en-GB"/>
              </w:rPr>
              <w:t>Work experience in total</w:t>
            </w:r>
            <w:r w:rsidR="00CE76E9">
              <w:rPr>
                <w:rFonts w:asciiTheme="majorHAnsi" w:hAnsiTheme="majorHAnsi"/>
                <w:b/>
                <w:bCs/>
                <w:lang w:val="en-GB"/>
              </w:rPr>
              <w:t>:</w:t>
            </w:r>
          </w:p>
        </w:tc>
        <w:tc>
          <w:tcPr>
            <w:tcW w:w="5250" w:type="dxa"/>
          </w:tcPr>
          <w:p w14:paraId="0630957E" w14:textId="77777777" w:rsidR="00286E41" w:rsidRPr="003441CE" w:rsidRDefault="00286E41" w:rsidP="00821EA5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</w:tc>
      </w:tr>
      <w:tr w:rsidR="00E50C7B" w:rsidRPr="003441CE" w14:paraId="5CCC1BE2" w14:textId="77777777" w:rsidTr="00CD6CE8">
        <w:trPr>
          <w:trHeight w:val="415"/>
          <w:jc w:val="center"/>
        </w:trPr>
        <w:tc>
          <w:tcPr>
            <w:tcW w:w="5240" w:type="dxa"/>
          </w:tcPr>
          <w:p w14:paraId="0BC4FC10" w14:textId="0669F37C" w:rsidR="00E50C7B" w:rsidRPr="003441CE" w:rsidRDefault="00E50C7B" w:rsidP="00821EA5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  <w:r w:rsidRPr="003441CE">
              <w:rPr>
                <w:rFonts w:asciiTheme="majorHAnsi" w:hAnsiTheme="majorHAnsi"/>
                <w:b/>
                <w:bCs/>
                <w:lang w:val="en-GB"/>
              </w:rPr>
              <w:t>Highest level of education</w:t>
            </w:r>
            <w:r w:rsidR="00CE76E9">
              <w:rPr>
                <w:rFonts w:asciiTheme="majorHAnsi" w:hAnsiTheme="majorHAnsi"/>
                <w:b/>
                <w:bCs/>
                <w:lang w:val="en-GB"/>
              </w:rPr>
              <w:t>:</w:t>
            </w:r>
          </w:p>
        </w:tc>
        <w:tc>
          <w:tcPr>
            <w:tcW w:w="5250" w:type="dxa"/>
          </w:tcPr>
          <w:p w14:paraId="1F06A3F1" w14:textId="77777777" w:rsidR="00E50C7B" w:rsidRPr="003441CE" w:rsidRDefault="00E50C7B" w:rsidP="00821EA5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</w:tc>
      </w:tr>
      <w:tr w:rsidR="00286E41" w:rsidRPr="003441CE" w14:paraId="42E1169B" w14:textId="77777777" w:rsidTr="00CD6CE8">
        <w:trPr>
          <w:trHeight w:val="425"/>
          <w:jc w:val="center"/>
        </w:trPr>
        <w:tc>
          <w:tcPr>
            <w:tcW w:w="5240" w:type="dxa"/>
          </w:tcPr>
          <w:p w14:paraId="49C1C9B1" w14:textId="55E9D3AA" w:rsidR="00286E41" w:rsidRPr="003441CE" w:rsidRDefault="00F97AF7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  <w:r w:rsidRPr="003441CE">
              <w:rPr>
                <w:rFonts w:asciiTheme="majorHAnsi" w:hAnsiTheme="majorHAnsi"/>
                <w:b/>
                <w:bCs/>
                <w:lang w:val="en-GB"/>
              </w:rPr>
              <w:t>E-mail address:</w:t>
            </w:r>
          </w:p>
        </w:tc>
        <w:tc>
          <w:tcPr>
            <w:tcW w:w="5250" w:type="dxa"/>
          </w:tcPr>
          <w:p w14:paraId="2A6369DD" w14:textId="77777777" w:rsidR="00286E41" w:rsidRPr="003441CE" w:rsidRDefault="00286E41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</w:tc>
      </w:tr>
    </w:tbl>
    <w:p w14:paraId="68E1F8B9" w14:textId="77777777" w:rsidR="00ED4383" w:rsidRPr="003441CE" w:rsidRDefault="00ED4383" w:rsidP="00D00E81">
      <w:pPr>
        <w:spacing w:line="360" w:lineRule="auto"/>
        <w:jc w:val="both"/>
        <w:rPr>
          <w:rFonts w:asciiTheme="majorHAnsi" w:hAnsiTheme="majorHAnsi"/>
          <w:b/>
          <w:bCs/>
          <w:lang w:val="en-GB"/>
        </w:rPr>
      </w:pPr>
    </w:p>
    <w:p w14:paraId="400FCDD0" w14:textId="374DD087" w:rsidR="00ED4383" w:rsidRPr="003441CE" w:rsidRDefault="00ED4383" w:rsidP="00D00E81">
      <w:pPr>
        <w:spacing w:line="360" w:lineRule="auto"/>
        <w:jc w:val="both"/>
        <w:rPr>
          <w:rFonts w:asciiTheme="majorHAnsi" w:hAnsiTheme="majorHAnsi"/>
          <w:b/>
          <w:bCs/>
          <w:u w:val="single"/>
          <w:lang w:val="en-GB"/>
        </w:rPr>
      </w:pPr>
      <w:r w:rsidRPr="003441CE">
        <w:rPr>
          <w:rFonts w:asciiTheme="majorHAnsi" w:hAnsiTheme="majorHAnsi"/>
          <w:b/>
          <w:bCs/>
          <w:u w:val="single"/>
          <w:lang w:val="en-GB"/>
        </w:rPr>
        <w:t xml:space="preserve">Your </w:t>
      </w:r>
      <w:r w:rsidR="00433622" w:rsidRPr="003441CE">
        <w:rPr>
          <w:rFonts w:asciiTheme="majorHAnsi" w:hAnsiTheme="majorHAnsi"/>
          <w:b/>
          <w:bCs/>
          <w:u w:val="single"/>
          <w:lang w:val="en-GB"/>
        </w:rPr>
        <w:t>motivation</w:t>
      </w:r>
    </w:p>
    <w:p w14:paraId="39578106" w14:textId="65870EF6" w:rsidR="00ED4383" w:rsidRPr="003441CE" w:rsidRDefault="00ED4383" w:rsidP="00D00E81">
      <w:pPr>
        <w:numPr>
          <w:ilvl w:val="0"/>
          <w:numId w:val="1"/>
        </w:numPr>
        <w:spacing w:line="360" w:lineRule="auto"/>
        <w:jc w:val="both"/>
        <w:rPr>
          <w:rFonts w:asciiTheme="majorHAnsi" w:hAnsiTheme="majorHAnsi"/>
          <w:bCs/>
          <w:lang w:val="en-GB"/>
        </w:rPr>
      </w:pPr>
      <w:r w:rsidRPr="003441CE">
        <w:rPr>
          <w:rFonts w:asciiTheme="majorHAnsi" w:hAnsiTheme="majorHAnsi"/>
          <w:bCs/>
          <w:lang w:val="en-GB"/>
        </w:rPr>
        <w:t xml:space="preserve">Please consider the key outcomes or goals you hope to achieve through </w:t>
      </w:r>
      <w:r w:rsidR="003441CE" w:rsidRPr="003441CE">
        <w:rPr>
          <w:rFonts w:asciiTheme="majorHAnsi" w:hAnsiTheme="majorHAnsi"/>
          <w:bCs/>
          <w:lang w:val="en-GB"/>
        </w:rPr>
        <w:t>joining the programme</w:t>
      </w:r>
      <w:r w:rsidRPr="003441CE">
        <w:rPr>
          <w:rFonts w:asciiTheme="majorHAnsi" w:hAnsiTheme="majorHAnsi"/>
          <w:bCs/>
          <w:lang w:val="en-GB"/>
        </w:rPr>
        <w:t xml:space="preserve">. </w:t>
      </w:r>
    </w:p>
    <w:p w14:paraId="6CFDA290" w14:textId="77777777" w:rsidR="00ED4383" w:rsidRPr="003441CE" w:rsidRDefault="00ED4383" w:rsidP="003D357C">
      <w:pPr>
        <w:spacing w:line="360" w:lineRule="auto"/>
        <w:jc w:val="both"/>
        <w:rPr>
          <w:rFonts w:asciiTheme="majorHAnsi" w:hAnsiTheme="majorHAnsi"/>
          <w:b/>
          <w:bCs/>
          <w:lang w:val="en-GB"/>
        </w:rPr>
      </w:pP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490"/>
      </w:tblGrid>
      <w:tr w:rsidR="00ED4383" w:rsidRPr="003441CE" w14:paraId="03C3F92B" w14:textId="77777777" w:rsidTr="00114F28">
        <w:trPr>
          <w:jc w:val="center"/>
        </w:trPr>
        <w:tc>
          <w:tcPr>
            <w:tcW w:w="10490" w:type="dxa"/>
          </w:tcPr>
          <w:p w14:paraId="595250EB" w14:textId="77777777" w:rsidR="00ED4383" w:rsidRPr="003441CE" w:rsidRDefault="00ED4383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  <w:p w14:paraId="45F722B5" w14:textId="77777777" w:rsidR="00F97AF7" w:rsidRPr="003441CE" w:rsidRDefault="00F97AF7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  <w:p w14:paraId="34FB63B4" w14:textId="77777777" w:rsidR="00F97AF7" w:rsidRDefault="00F97AF7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  <w:p w14:paraId="45049FA8" w14:textId="77777777" w:rsidR="00316516" w:rsidRDefault="00316516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  <w:p w14:paraId="56651303" w14:textId="77777777" w:rsidR="00316516" w:rsidRDefault="00316516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  <w:p w14:paraId="6B5056BB" w14:textId="77777777" w:rsidR="00316516" w:rsidRDefault="00316516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  <w:p w14:paraId="4821AA7C" w14:textId="77777777" w:rsidR="00316516" w:rsidRPr="003441CE" w:rsidRDefault="00316516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  <w:p w14:paraId="2B2CC416" w14:textId="77777777" w:rsidR="00ED4383" w:rsidRPr="003441CE" w:rsidRDefault="00ED4383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  <w:p w14:paraId="6F6B55B5" w14:textId="77777777" w:rsidR="00ED4383" w:rsidRPr="003441CE" w:rsidRDefault="00ED4383" w:rsidP="00D00E81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lang w:val="en-GB"/>
              </w:rPr>
            </w:pPr>
          </w:p>
        </w:tc>
      </w:tr>
    </w:tbl>
    <w:p w14:paraId="103A9634" w14:textId="77777777" w:rsidR="00ED4383" w:rsidRDefault="00ED4383" w:rsidP="00D00E81">
      <w:pPr>
        <w:spacing w:line="360" w:lineRule="auto"/>
        <w:jc w:val="both"/>
        <w:rPr>
          <w:rFonts w:asciiTheme="majorHAnsi" w:hAnsiTheme="majorHAnsi"/>
          <w:b/>
          <w:bCs/>
          <w:lang w:val="en-GB"/>
        </w:rPr>
      </w:pPr>
    </w:p>
    <w:p w14:paraId="5347647B" w14:textId="77777777" w:rsidR="00ED4383" w:rsidRPr="003441CE" w:rsidRDefault="00ED4383" w:rsidP="00D00E81">
      <w:pPr>
        <w:spacing w:line="360" w:lineRule="auto"/>
        <w:jc w:val="both"/>
        <w:rPr>
          <w:rFonts w:asciiTheme="majorHAnsi" w:hAnsiTheme="majorHAnsi"/>
          <w:b/>
          <w:bCs/>
          <w:lang w:val="en-GB"/>
        </w:rPr>
      </w:pPr>
    </w:p>
    <w:p w14:paraId="74E69C5F" w14:textId="3F83DB3B" w:rsidR="00ED4383" w:rsidRPr="003441CE" w:rsidRDefault="00ED4383" w:rsidP="008B1109">
      <w:pPr>
        <w:spacing w:line="360" w:lineRule="auto"/>
        <w:jc w:val="both"/>
        <w:rPr>
          <w:rFonts w:asciiTheme="majorHAnsi" w:hAnsiTheme="majorHAnsi"/>
          <w:b/>
          <w:bCs/>
          <w:lang w:val="en-US"/>
        </w:rPr>
      </w:pPr>
      <w:r w:rsidRPr="003441CE">
        <w:rPr>
          <w:rFonts w:asciiTheme="majorHAnsi" w:hAnsiTheme="majorHAnsi"/>
          <w:b/>
          <w:bCs/>
          <w:lang w:val="en-GB"/>
        </w:rPr>
        <w:t xml:space="preserve">Once this form is complete, please return it by email to the ICER Secretariat at </w:t>
      </w:r>
      <w:hyperlink r:id="rId10" w:history="1">
        <w:r w:rsidR="003441CE" w:rsidRPr="003441CE">
          <w:rPr>
            <w:rStyle w:val="Hyperlink"/>
            <w:rFonts w:asciiTheme="majorHAnsi" w:hAnsiTheme="majorHAnsi" w:cs="Arial"/>
            <w:b/>
            <w:lang w:val="en-GB"/>
          </w:rPr>
          <w:t>martina.schusterova@ceer.eu</w:t>
        </w:r>
      </w:hyperlink>
      <w:r w:rsidRPr="003441CE">
        <w:rPr>
          <w:rFonts w:asciiTheme="majorHAnsi" w:hAnsiTheme="majorHAnsi"/>
          <w:lang w:val="en-US"/>
        </w:rPr>
        <w:t xml:space="preserve"> </w:t>
      </w:r>
      <w:r w:rsidR="000A3CAB" w:rsidRPr="003441CE">
        <w:rPr>
          <w:rFonts w:asciiTheme="majorHAnsi" w:hAnsiTheme="majorHAnsi"/>
          <w:b/>
          <w:bCs/>
          <w:lang w:val="en-GB"/>
        </w:rPr>
        <w:t xml:space="preserve">before </w:t>
      </w:r>
      <w:r w:rsidR="000A3CAB" w:rsidRPr="003441CE">
        <w:rPr>
          <w:rFonts w:asciiTheme="majorHAnsi" w:hAnsiTheme="majorHAnsi"/>
          <w:b/>
          <w:bCs/>
          <w:color w:val="FF0000"/>
          <w:lang w:val="en-GB"/>
        </w:rPr>
        <w:t xml:space="preserve">the </w:t>
      </w:r>
      <w:r w:rsidRPr="003441CE">
        <w:rPr>
          <w:rFonts w:asciiTheme="majorHAnsi" w:hAnsiTheme="majorHAnsi"/>
          <w:b/>
          <w:bCs/>
          <w:color w:val="FF0000"/>
          <w:lang w:val="en-GB"/>
        </w:rPr>
        <w:t xml:space="preserve">closing date of </w:t>
      </w:r>
      <w:r w:rsidR="00316516">
        <w:rPr>
          <w:rFonts w:asciiTheme="majorHAnsi" w:hAnsiTheme="majorHAnsi"/>
          <w:b/>
          <w:bCs/>
          <w:color w:val="FF0000"/>
          <w:lang w:val="en-GB"/>
        </w:rPr>
        <w:t>Tuesday</w:t>
      </w:r>
      <w:r w:rsidR="00120791" w:rsidRPr="003441CE">
        <w:rPr>
          <w:rFonts w:asciiTheme="majorHAnsi" w:hAnsiTheme="majorHAnsi"/>
          <w:b/>
          <w:bCs/>
          <w:color w:val="FF0000"/>
          <w:lang w:val="en-GB"/>
        </w:rPr>
        <w:t xml:space="preserve">, </w:t>
      </w:r>
      <w:r w:rsidR="00316516">
        <w:rPr>
          <w:rFonts w:asciiTheme="majorHAnsi" w:hAnsiTheme="majorHAnsi"/>
          <w:b/>
          <w:bCs/>
          <w:color w:val="FF0000"/>
          <w:lang w:val="en-GB"/>
        </w:rPr>
        <w:t>May 31</w:t>
      </w:r>
      <w:r w:rsidRPr="003441CE">
        <w:rPr>
          <w:rFonts w:asciiTheme="majorHAnsi" w:hAnsiTheme="majorHAnsi"/>
          <w:b/>
          <w:bCs/>
          <w:color w:val="FF0000"/>
          <w:lang w:val="en-GB"/>
        </w:rPr>
        <w:t xml:space="preserve">, </w:t>
      </w:r>
      <w:r w:rsidR="00F97AF7" w:rsidRPr="003441CE">
        <w:rPr>
          <w:rFonts w:asciiTheme="majorHAnsi" w:hAnsiTheme="majorHAnsi"/>
          <w:b/>
          <w:bCs/>
          <w:color w:val="FF0000"/>
          <w:lang w:val="en-GB"/>
        </w:rPr>
        <w:t>202</w:t>
      </w:r>
      <w:r w:rsidR="003441CE" w:rsidRPr="003441CE">
        <w:rPr>
          <w:rFonts w:asciiTheme="majorHAnsi" w:hAnsiTheme="majorHAnsi"/>
          <w:b/>
          <w:bCs/>
          <w:color w:val="FF0000"/>
          <w:lang w:val="en-GB"/>
        </w:rPr>
        <w:t>2</w:t>
      </w:r>
      <w:r w:rsidRPr="003441CE">
        <w:rPr>
          <w:rFonts w:asciiTheme="majorHAnsi" w:hAnsiTheme="majorHAnsi"/>
          <w:b/>
          <w:bCs/>
          <w:lang w:val="en-GB"/>
        </w:rPr>
        <w:t>.</w:t>
      </w:r>
    </w:p>
    <w:sectPr w:rsidR="00ED4383" w:rsidRPr="003441CE" w:rsidSect="00434089">
      <w:footerReference w:type="default" r:id="rId11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4BF3F" w14:textId="77777777" w:rsidR="001D7578" w:rsidRDefault="001D7578">
      <w:r>
        <w:separator/>
      </w:r>
    </w:p>
  </w:endnote>
  <w:endnote w:type="continuationSeparator" w:id="0">
    <w:p w14:paraId="3E09048D" w14:textId="77777777" w:rsidR="001D7578" w:rsidRDefault="001D75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??">
    <w:altName w:val="MS Mincho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5FDCA" w14:textId="06751A60" w:rsidR="00501F6C" w:rsidRDefault="00501F6C" w:rsidP="00CE7DA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9D29C" w14:textId="77777777" w:rsidR="001D7578" w:rsidRDefault="001D7578">
      <w:r>
        <w:separator/>
      </w:r>
    </w:p>
  </w:footnote>
  <w:footnote w:type="continuationSeparator" w:id="0">
    <w:p w14:paraId="0CD059D1" w14:textId="77777777" w:rsidR="001D7578" w:rsidRDefault="001D75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B381F"/>
    <w:multiLevelType w:val="hybridMultilevel"/>
    <w:tmpl w:val="7C1A906A"/>
    <w:lvl w:ilvl="0" w:tplc="EABCB2E4">
      <w:start w:val="15"/>
      <w:numFmt w:val="bullet"/>
      <w:lvlText w:val="-"/>
      <w:lvlJc w:val="left"/>
      <w:pPr>
        <w:ind w:left="720" w:hanging="360"/>
      </w:pPr>
      <w:rPr>
        <w:rFonts w:ascii="Century Gothic" w:eastAsia="MS ??" w:hAnsi="Century Gothic" w:cs="Times New Roman" w:hint="default"/>
        <w:b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710C4"/>
    <w:multiLevelType w:val="hybridMultilevel"/>
    <w:tmpl w:val="B4604D72"/>
    <w:lvl w:ilvl="0" w:tplc="8A4CF62C">
      <w:start w:val="3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E23EB"/>
    <w:multiLevelType w:val="hybridMultilevel"/>
    <w:tmpl w:val="69BA736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53095"/>
    <w:multiLevelType w:val="hybridMultilevel"/>
    <w:tmpl w:val="164828DC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2E36AD"/>
    <w:multiLevelType w:val="hybridMultilevel"/>
    <w:tmpl w:val="876E0CD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0E500D"/>
    <w:multiLevelType w:val="hybridMultilevel"/>
    <w:tmpl w:val="924E2F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0A97F2E"/>
    <w:multiLevelType w:val="hybridMultilevel"/>
    <w:tmpl w:val="C242E7C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E85FF9"/>
    <w:multiLevelType w:val="hybridMultilevel"/>
    <w:tmpl w:val="1D92AC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7510EC9"/>
    <w:multiLevelType w:val="hybridMultilevel"/>
    <w:tmpl w:val="DD1C27A2"/>
    <w:lvl w:ilvl="0" w:tplc="7FB00FD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CA0F88"/>
    <w:multiLevelType w:val="hybridMultilevel"/>
    <w:tmpl w:val="1EBEAB70"/>
    <w:lvl w:ilvl="0" w:tplc="0C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684D1345"/>
    <w:multiLevelType w:val="hybridMultilevel"/>
    <w:tmpl w:val="067C02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CD62679"/>
    <w:multiLevelType w:val="hybridMultilevel"/>
    <w:tmpl w:val="6E78807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F91ED7"/>
    <w:multiLevelType w:val="hybridMultilevel"/>
    <w:tmpl w:val="CB54153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D9341F"/>
    <w:multiLevelType w:val="hybridMultilevel"/>
    <w:tmpl w:val="AACA901A"/>
    <w:lvl w:ilvl="0" w:tplc="0C090001">
      <w:start w:val="1"/>
      <w:numFmt w:val="bullet"/>
      <w:lvlText w:val=""/>
      <w:lvlJc w:val="left"/>
      <w:pPr>
        <w:tabs>
          <w:tab w:val="num" w:pos="6"/>
        </w:tabs>
        <w:ind w:left="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726"/>
        </w:tabs>
        <w:ind w:left="726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446"/>
        </w:tabs>
        <w:ind w:left="144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166"/>
        </w:tabs>
        <w:ind w:left="216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886"/>
        </w:tabs>
        <w:ind w:left="2886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606"/>
        </w:tabs>
        <w:ind w:left="360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326"/>
        </w:tabs>
        <w:ind w:left="432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046"/>
        </w:tabs>
        <w:ind w:left="5046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766"/>
        </w:tabs>
        <w:ind w:left="5766" w:hanging="360"/>
      </w:pPr>
      <w:rPr>
        <w:rFonts w:ascii="Wingdings" w:hAnsi="Wingdings" w:hint="default"/>
      </w:rPr>
    </w:lvl>
  </w:abstractNum>
  <w:num w:numId="1" w16cid:durableId="959529021">
    <w:abstractNumId w:val="5"/>
  </w:num>
  <w:num w:numId="2" w16cid:durableId="1466773116">
    <w:abstractNumId w:val="10"/>
  </w:num>
  <w:num w:numId="3" w16cid:durableId="1178889756">
    <w:abstractNumId w:val="9"/>
  </w:num>
  <w:num w:numId="4" w16cid:durableId="701787642">
    <w:abstractNumId w:val="13"/>
  </w:num>
  <w:num w:numId="5" w16cid:durableId="269360058">
    <w:abstractNumId w:val="12"/>
  </w:num>
  <w:num w:numId="6" w16cid:durableId="258828792">
    <w:abstractNumId w:val="2"/>
  </w:num>
  <w:num w:numId="7" w16cid:durableId="1618171479">
    <w:abstractNumId w:val="4"/>
  </w:num>
  <w:num w:numId="8" w16cid:durableId="393819940">
    <w:abstractNumId w:val="6"/>
  </w:num>
  <w:num w:numId="9" w16cid:durableId="1473670371">
    <w:abstractNumId w:val="11"/>
  </w:num>
  <w:num w:numId="10" w16cid:durableId="166333430">
    <w:abstractNumId w:val="7"/>
  </w:num>
  <w:num w:numId="11" w16cid:durableId="798114692">
    <w:abstractNumId w:val="3"/>
  </w:num>
  <w:num w:numId="12" w16cid:durableId="292492257">
    <w:abstractNumId w:val="8"/>
  </w:num>
  <w:num w:numId="13" w16cid:durableId="1320311071">
    <w:abstractNumId w:val="1"/>
  </w:num>
  <w:num w:numId="14" w16cid:durableId="826363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jYytTAwMje2MDZU0lEKTi0uzszPAykwqgUAl5IGeCwAAAA="/>
  </w:docVars>
  <w:rsids>
    <w:rsidRoot w:val="008B1109"/>
    <w:rsid w:val="00000543"/>
    <w:rsid w:val="0001784E"/>
    <w:rsid w:val="00073BC8"/>
    <w:rsid w:val="00077F7C"/>
    <w:rsid w:val="00083956"/>
    <w:rsid w:val="000A3CAB"/>
    <w:rsid w:val="000B31C0"/>
    <w:rsid w:val="000D7059"/>
    <w:rsid w:val="001119C9"/>
    <w:rsid w:val="00114F28"/>
    <w:rsid w:val="00120791"/>
    <w:rsid w:val="00186198"/>
    <w:rsid w:val="001D7578"/>
    <w:rsid w:val="001D79C6"/>
    <w:rsid w:val="001F72C9"/>
    <w:rsid w:val="002451EB"/>
    <w:rsid w:val="00284C65"/>
    <w:rsid w:val="00286E41"/>
    <w:rsid w:val="00296053"/>
    <w:rsid w:val="002B3055"/>
    <w:rsid w:val="002C0A4E"/>
    <w:rsid w:val="002D2F8C"/>
    <w:rsid w:val="002E1184"/>
    <w:rsid w:val="002E234C"/>
    <w:rsid w:val="002E62E7"/>
    <w:rsid w:val="003121A5"/>
    <w:rsid w:val="00316516"/>
    <w:rsid w:val="003220AC"/>
    <w:rsid w:val="003441CE"/>
    <w:rsid w:val="003500CC"/>
    <w:rsid w:val="00367A0F"/>
    <w:rsid w:val="00392453"/>
    <w:rsid w:val="00392AE5"/>
    <w:rsid w:val="00396467"/>
    <w:rsid w:val="003B7309"/>
    <w:rsid w:val="003D357C"/>
    <w:rsid w:val="003F664E"/>
    <w:rsid w:val="004077CB"/>
    <w:rsid w:val="004154B4"/>
    <w:rsid w:val="00433622"/>
    <w:rsid w:val="00434089"/>
    <w:rsid w:val="004517AE"/>
    <w:rsid w:val="004544A6"/>
    <w:rsid w:val="004710C5"/>
    <w:rsid w:val="0048307D"/>
    <w:rsid w:val="004A2029"/>
    <w:rsid w:val="00501F6C"/>
    <w:rsid w:val="005038E5"/>
    <w:rsid w:val="005373CE"/>
    <w:rsid w:val="005414A4"/>
    <w:rsid w:val="0057361A"/>
    <w:rsid w:val="00587B49"/>
    <w:rsid w:val="005A5984"/>
    <w:rsid w:val="005B0F9D"/>
    <w:rsid w:val="005D079E"/>
    <w:rsid w:val="00656D66"/>
    <w:rsid w:val="006D3340"/>
    <w:rsid w:val="006D3636"/>
    <w:rsid w:val="006E0F0A"/>
    <w:rsid w:val="006F4486"/>
    <w:rsid w:val="006F47C8"/>
    <w:rsid w:val="00707BEC"/>
    <w:rsid w:val="007153BA"/>
    <w:rsid w:val="0073232D"/>
    <w:rsid w:val="007D5CA2"/>
    <w:rsid w:val="007E00A4"/>
    <w:rsid w:val="00804769"/>
    <w:rsid w:val="00833FBF"/>
    <w:rsid w:val="008577B5"/>
    <w:rsid w:val="008602A3"/>
    <w:rsid w:val="00861CED"/>
    <w:rsid w:val="008662FE"/>
    <w:rsid w:val="00876D46"/>
    <w:rsid w:val="008B1109"/>
    <w:rsid w:val="008B5ED8"/>
    <w:rsid w:val="008C22B3"/>
    <w:rsid w:val="008C32A0"/>
    <w:rsid w:val="008F2F24"/>
    <w:rsid w:val="008F4678"/>
    <w:rsid w:val="0090631D"/>
    <w:rsid w:val="00927F1F"/>
    <w:rsid w:val="009356F9"/>
    <w:rsid w:val="00947C53"/>
    <w:rsid w:val="0095002F"/>
    <w:rsid w:val="00957025"/>
    <w:rsid w:val="009B71D9"/>
    <w:rsid w:val="009E167A"/>
    <w:rsid w:val="00A63988"/>
    <w:rsid w:val="00A922E3"/>
    <w:rsid w:val="00AA40C9"/>
    <w:rsid w:val="00AC0A04"/>
    <w:rsid w:val="00AD5AA9"/>
    <w:rsid w:val="00B426FE"/>
    <w:rsid w:val="00B441CB"/>
    <w:rsid w:val="00B44744"/>
    <w:rsid w:val="00BA1EF1"/>
    <w:rsid w:val="00BA3FAC"/>
    <w:rsid w:val="00BB0038"/>
    <w:rsid w:val="00C06997"/>
    <w:rsid w:val="00C21D8C"/>
    <w:rsid w:val="00C25CFA"/>
    <w:rsid w:val="00C376CC"/>
    <w:rsid w:val="00C41C54"/>
    <w:rsid w:val="00C43DC8"/>
    <w:rsid w:val="00C669A5"/>
    <w:rsid w:val="00C875C3"/>
    <w:rsid w:val="00CA2B0A"/>
    <w:rsid w:val="00CD6CE8"/>
    <w:rsid w:val="00CE6ECC"/>
    <w:rsid w:val="00CE76E9"/>
    <w:rsid w:val="00CE7DAD"/>
    <w:rsid w:val="00D00E81"/>
    <w:rsid w:val="00D03394"/>
    <w:rsid w:val="00D41F2A"/>
    <w:rsid w:val="00D4659E"/>
    <w:rsid w:val="00D92092"/>
    <w:rsid w:val="00DA4FC0"/>
    <w:rsid w:val="00DB1A7E"/>
    <w:rsid w:val="00DE65CE"/>
    <w:rsid w:val="00DF16A3"/>
    <w:rsid w:val="00E10202"/>
    <w:rsid w:val="00E17DAF"/>
    <w:rsid w:val="00E50C7B"/>
    <w:rsid w:val="00E75DCD"/>
    <w:rsid w:val="00EC3389"/>
    <w:rsid w:val="00ED4383"/>
    <w:rsid w:val="00F4766C"/>
    <w:rsid w:val="00F6265E"/>
    <w:rsid w:val="00F832F8"/>
    <w:rsid w:val="00F97AF7"/>
    <w:rsid w:val="00FB7889"/>
    <w:rsid w:val="00FB7E1C"/>
    <w:rsid w:val="00FC3790"/>
    <w:rsid w:val="00FD3B4B"/>
    <w:rsid w:val="00FE348C"/>
    <w:rsid w:val="00FF0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529"/>
    <o:shapelayout v:ext="edit">
      <o:idmap v:ext="edit" data="1"/>
    </o:shapelayout>
  </w:shapeDefaults>
  <w:decimalSymbol w:val=","/>
  <w:listSeparator w:val=","/>
  <w14:docId w14:val="69477581"/>
  <w15:docId w15:val="{A3861971-3B35-4172-B13E-8CC394BF6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??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109"/>
    <w:rPr>
      <w:rFonts w:ascii="Times New Roman" w:hAnsi="Times New Roman"/>
      <w:sz w:val="24"/>
      <w:szCs w:val="24"/>
      <w:lang w:val="de-AT" w:eastAsia="de-A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110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B1109"/>
    <w:rPr>
      <w:rFonts w:ascii="Times New Roman" w:hAnsi="Times New Roman" w:cs="Times New Roman"/>
      <w:lang w:val="de-AT" w:eastAsia="de-AT"/>
    </w:rPr>
  </w:style>
  <w:style w:type="paragraph" w:styleId="Footer">
    <w:name w:val="footer"/>
    <w:basedOn w:val="Normal"/>
    <w:link w:val="FooterChar"/>
    <w:uiPriority w:val="99"/>
    <w:rsid w:val="008B110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B1109"/>
    <w:rPr>
      <w:rFonts w:ascii="Times New Roman" w:hAnsi="Times New Roman" w:cs="Times New Roman"/>
      <w:lang w:val="de-AT" w:eastAsia="de-AT"/>
    </w:rPr>
  </w:style>
  <w:style w:type="paragraph" w:styleId="BalloonText">
    <w:name w:val="Balloon Text"/>
    <w:basedOn w:val="Normal"/>
    <w:link w:val="BalloonTextChar"/>
    <w:uiPriority w:val="99"/>
    <w:semiHidden/>
    <w:rsid w:val="00FB7E1C"/>
    <w:rPr>
      <w:rFonts w:ascii="Tahoma" w:hAnsi="Tahoma" w:cs="Tahoma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B7E1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D00E81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0E81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C25CFA"/>
    <w:rPr>
      <w:rFonts w:cs="Times New Roman"/>
      <w:color w:val="0000FF"/>
      <w:u w:val="single"/>
    </w:rPr>
  </w:style>
  <w:style w:type="character" w:customStyle="1" w:styleId="inplacedisplayid35481000siteid337">
    <w:name w:val="inplacedisplayid35481000siteid337"/>
    <w:basedOn w:val="DefaultParagraphFont"/>
    <w:rsid w:val="00DA4FC0"/>
  </w:style>
  <w:style w:type="character" w:styleId="UnresolvedMention">
    <w:name w:val="Unresolved Mention"/>
    <w:basedOn w:val="DefaultParagraphFont"/>
    <w:uiPriority w:val="99"/>
    <w:semiHidden/>
    <w:unhideWhenUsed/>
    <w:rsid w:val="003441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martina.schusterova@ceer.e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DF1DA2E95ACE4F9390177083CBF980" ma:contentTypeVersion="15" ma:contentTypeDescription="Create a new document." ma:contentTypeScope="" ma:versionID="f241c12daeff050622ea8f15be222490">
  <xsd:schema xmlns:xsd="http://www.w3.org/2001/XMLSchema" xmlns:xs="http://www.w3.org/2001/XMLSchema" xmlns:p="http://schemas.microsoft.com/office/2006/metadata/properties" xmlns:ns2="d6af2e90-a258-4236-9d22-711471a2452e" xmlns:ns3="a8928e3b-1bfa-4815-9217-3ae840afa839" targetNamespace="http://schemas.microsoft.com/office/2006/metadata/properties" ma:root="true" ma:fieldsID="e2125fa19fc45432ff43fecfe3370805" ns2:_="" ns3:_="">
    <xsd:import namespace="d6af2e90-a258-4236-9d22-711471a2452e"/>
    <xsd:import namespace="a8928e3b-1bfa-4815-9217-3ae840afa8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DateTime" minOccurs="0"/>
                <xsd:element ref="ns2: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af2e90-a258-4236-9d22-711471a245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DateTime" ma:index="20" nillable="true" ma:displayName="Date &amp; Time" ma:format="DateOnly" ma:internalName="DateTime">
      <xsd:simpleType>
        <xsd:restriction base="dms:DateTime"/>
      </xsd:simpleType>
    </xsd:element>
    <xsd:element name="Details" ma:index="21" nillable="true" ma:displayName="Details" ma:format="DateTime" ma:internalName="Details">
      <xsd:simpleType>
        <xsd:restriction base="dms:DateTime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28e3b-1bfa-4815-9217-3ae840afa83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Time xmlns="d6af2e90-a258-4236-9d22-711471a2452e" xsi:nil="true"/>
    <Details xmlns="d6af2e90-a258-4236-9d22-711471a2452e" xsi:nil="true"/>
  </documentManagement>
</p:properties>
</file>

<file path=customXml/itemProps1.xml><?xml version="1.0" encoding="utf-8"?>
<ds:datastoreItem xmlns:ds="http://schemas.openxmlformats.org/officeDocument/2006/customXml" ds:itemID="{6A4B0DB9-C3F8-4681-B9C4-85027D2381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A1A489-46D3-47EE-A92C-52080E98A8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af2e90-a258-4236-9d22-711471a2452e"/>
    <ds:schemaRef ds:uri="a8928e3b-1bfa-4815-9217-3ae840afa8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83F866-F142-42F2-9C2F-3A503A7D0BB8}">
  <ds:schemaRefs>
    <ds:schemaRef ds:uri="http://schemas.microsoft.com/office/2006/metadata/properties"/>
    <ds:schemaRef ds:uri="http://schemas.microsoft.com/office/infopath/2007/PartnerControls"/>
    <ds:schemaRef ds:uri="d6af2e90-a258-4236-9d22-711471a2452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9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ER Women in Energy Pilot E-Mentoring Program Overview</vt:lpstr>
    </vt:vector>
  </TitlesOfParts>
  <Company>e-control</Company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ER Women in Energy Pilot E-Mentoring Program Overview</dc:title>
  <dc:creator>Francesca Pia Vantaggiato</dc:creator>
  <cp:lastModifiedBy>Martina Schusterova</cp:lastModifiedBy>
  <cp:revision>14</cp:revision>
  <cp:lastPrinted>2017-01-30T15:35:00Z</cp:lastPrinted>
  <dcterms:created xsi:type="dcterms:W3CDTF">2020-02-18T13:46:00Z</dcterms:created>
  <dcterms:modified xsi:type="dcterms:W3CDTF">2022-04-26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DF1DA2E95ACE4F9390177083CBF980</vt:lpwstr>
  </property>
  <property fmtid="{D5CDD505-2E9C-101B-9397-08002B2CF9AE}" pid="3" name="Order">
    <vt:r8>10892400</vt:r8>
  </property>
</Properties>
</file>